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net</w:t>
      </w:r>
    </w:p>
    <w:p>
      <w:pPr>
        <w:pStyle w:val="Author"/>
      </w:pPr>
      <w:r>
        <w:t xml:space="preserve">PSP-I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uly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16d2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net</dc:title>
  <dc:creator>PSP-I</dc:creator>
  <dcterms:created xsi:type="dcterms:W3CDTF">2019-07-01T21:27:16Z</dcterms:created>
  <dcterms:modified xsi:type="dcterms:W3CDTF">2019-07-01T21:27:16Z</dcterms:modified>
</cp:coreProperties>
</file>